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5B5098" w:rsidRPr="00663F21" w14:paraId="10069282" w14:textId="77777777" w:rsidTr="005B5098">
        <w:trPr>
          <w:trHeight w:val="811"/>
          <w:jc w:val="center"/>
        </w:trPr>
        <w:tc>
          <w:tcPr>
            <w:tcW w:w="5000" w:type="pct"/>
            <w:gridSpan w:val="4"/>
            <w:tcBorders>
              <w:top w:val="nil"/>
              <w:left w:val="nil"/>
              <w:right w:val="nil"/>
            </w:tcBorders>
            <w:shd w:val="clear" w:color="auto" w:fill="auto"/>
            <w:vAlign w:val="center"/>
          </w:tcPr>
          <w:p w14:paraId="54FD2F25" w14:textId="0DD9BE2A" w:rsidR="005B5098" w:rsidRPr="005B5098" w:rsidRDefault="005B5098" w:rsidP="005B5098">
            <w:pPr>
              <w:spacing w:line="360" w:lineRule="auto"/>
              <w:jc w:val="center"/>
            </w:pPr>
            <w:bookmarkStart w:id="0" w:name="_Toc501359804"/>
            <w:r w:rsidRPr="00663F21">
              <w:t>STANDARD OPERATING PROCEDURE</w:t>
            </w:r>
            <w:bookmarkEnd w:id="0"/>
            <w:r>
              <w:t>-TETRAHYDROFURAN</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FE7D8B"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FE7D8B"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FE7D8B"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5CE697E5" w14:textId="4C705735" w:rsidR="0081197A" w:rsidRDefault="003063EB" w:rsidP="00CB4C1A">
            <w:pPr>
              <w:spacing w:line="360" w:lineRule="auto"/>
              <w:rPr>
                <w:bCs/>
              </w:rPr>
            </w:pPr>
            <w:r>
              <w:rPr>
                <w:b/>
                <w:bCs/>
              </w:rPr>
              <w:t>Tetrahydrofuran</w:t>
            </w:r>
            <w:r w:rsidR="0011123D">
              <w:rPr>
                <w:b/>
                <w:bCs/>
              </w:rPr>
              <w:t xml:space="preserve"> </w:t>
            </w:r>
            <w:r w:rsidR="0011123D">
              <w:rPr>
                <w:bCs/>
              </w:rPr>
              <w:t>(</w:t>
            </w:r>
            <w:r>
              <w:rPr>
                <w:bCs/>
              </w:rPr>
              <w:t>C</w:t>
            </w:r>
            <w:r>
              <w:rPr>
                <w:bCs/>
                <w:vertAlign w:val="subscript"/>
              </w:rPr>
              <w:t>4</w:t>
            </w:r>
            <w:r>
              <w:rPr>
                <w:bCs/>
              </w:rPr>
              <w:t>H</w:t>
            </w:r>
            <w:r>
              <w:rPr>
                <w:bCs/>
                <w:vertAlign w:val="subscript"/>
              </w:rPr>
              <w:t>8</w:t>
            </w:r>
            <w:r>
              <w:rPr>
                <w:bCs/>
              </w:rPr>
              <w:t>O or (CH</w:t>
            </w:r>
            <w:r>
              <w:rPr>
                <w:bCs/>
                <w:vertAlign w:val="subscript"/>
              </w:rPr>
              <w:t>2</w:t>
            </w:r>
            <w:r>
              <w:rPr>
                <w:bCs/>
              </w:rPr>
              <w:t>)</w:t>
            </w:r>
            <w:r w:rsidR="00D87794" w:rsidRPr="00D87794">
              <w:rPr>
                <w:bCs/>
                <w:vertAlign w:val="subscript"/>
              </w:rPr>
              <w:t>4</w:t>
            </w:r>
            <w:r w:rsidR="00D87794">
              <w:rPr>
                <w:bCs/>
              </w:rPr>
              <w:t>O</w:t>
            </w:r>
            <w:r w:rsidR="0011123D">
              <w:rPr>
                <w:bCs/>
              </w:rPr>
              <w:t xml:space="preserve">), </w:t>
            </w:r>
            <w:r>
              <w:rPr>
                <w:bCs/>
              </w:rPr>
              <w:t>THF</w:t>
            </w:r>
            <w:r w:rsidR="00CB4C1A">
              <w:rPr>
                <w:bCs/>
              </w:rPr>
              <w:t xml:space="preserve">, </w:t>
            </w:r>
            <w:r w:rsidR="00D87794">
              <w:rPr>
                <w:bCs/>
              </w:rPr>
              <w:t>Oxolane, Butylene oxide, Tetramethylene oxide, 1,4-epoxybutane</w:t>
            </w:r>
          </w:p>
          <w:p w14:paraId="0CA9A391" w14:textId="4EC7AA8C" w:rsidR="00CB4C1A" w:rsidRPr="0081197A" w:rsidRDefault="00CB4C1A" w:rsidP="00CB4C1A">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4ABCFE84" w14:textId="282F5215" w:rsidR="00AC4CA1" w:rsidRPr="00466A6A" w:rsidRDefault="00CE5F9D" w:rsidP="00663F21">
            <w:pPr>
              <w:spacing w:line="360" w:lineRule="auto"/>
              <w:rPr>
                <w:rFonts w:cstheme="minorHAnsi"/>
              </w:rPr>
            </w:pPr>
            <w:r w:rsidRPr="00CE5F9D">
              <w:rPr>
                <w:rFonts w:cstheme="minorHAnsi"/>
                <w:shd w:val="clear" w:color="auto" w:fill="FFFFFF"/>
              </w:rPr>
              <w:t>Tetrahydrofuran (THF) appears as a clear colorless liquid with an ethereal odor. It is less dense than water but its vapors are heavier than air. It is a member of oxolanes, a saturated organic heteromonocyclic parent, a cyclic ether and a volatile organic compound.  Being </w:t>
            </w:r>
            <w:hyperlink r:id="rId7" w:tooltip="Polar molecule" w:history="1">
              <w:r w:rsidRPr="00CE5F9D">
                <w:rPr>
                  <w:rStyle w:val="Hyperlink"/>
                  <w:rFonts w:cstheme="minorHAnsi"/>
                  <w:color w:val="auto"/>
                  <w:u w:val="none"/>
                  <w:shd w:val="clear" w:color="auto" w:fill="FFFFFF"/>
                </w:rPr>
                <w:t>polar</w:t>
              </w:r>
            </w:hyperlink>
            <w:r w:rsidRPr="00CE5F9D">
              <w:rPr>
                <w:rFonts w:cstheme="minorHAnsi"/>
                <w:shd w:val="clear" w:color="auto" w:fill="FFFFFF"/>
              </w:rPr>
              <w:t> and having a wide liquid range, THF is a versatile </w:t>
            </w:r>
            <w:hyperlink r:id="rId8" w:tooltip="Solvent" w:history="1">
              <w:r w:rsidRPr="00CE5F9D">
                <w:rPr>
                  <w:rStyle w:val="Hyperlink"/>
                  <w:rFonts w:cstheme="minorHAnsi"/>
                  <w:color w:val="auto"/>
                  <w:u w:val="none"/>
                  <w:shd w:val="clear" w:color="auto" w:fill="FFFFFF"/>
                </w:rPr>
                <w:t>solvent</w:t>
              </w:r>
            </w:hyperlink>
            <w:r w:rsidRPr="00CE5F9D">
              <w:rPr>
                <w:rFonts w:cstheme="minorHAnsi"/>
              </w:rPr>
              <w:t xml:space="preserve">. THF is highly flammable both as a liquid and vapor. </w:t>
            </w:r>
            <w:r w:rsidR="00466A6A">
              <w:rPr>
                <w:rFonts w:cstheme="minorHAnsi"/>
              </w:rPr>
              <w:t>THF</w:t>
            </w:r>
            <w:r w:rsidRPr="00CE5F9D">
              <w:rPr>
                <w:rFonts w:cstheme="minorHAnsi"/>
              </w:rPr>
              <w:t xml:space="preserve"> is suspected of causing cancer. </w:t>
            </w:r>
            <w:r w:rsidR="00466A6A" w:rsidRPr="00466A6A">
              <w:t>Symptoms of overexposure to THF include headache, dizziness, tiredness, nausea, and vomiting</w:t>
            </w:r>
            <w:r w:rsidR="00221EF1">
              <w:t xml:space="preserve"> (central nervous system depression)</w:t>
            </w:r>
            <w:r w:rsidR="00466A6A" w:rsidRPr="00466A6A">
              <w:t>.</w:t>
            </w:r>
            <w:r w:rsidR="00D20E26">
              <w:t xml:space="preserve"> THF may cause respiratory and eye irritation and is harmful if swallowed. </w:t>
            </w:r>
            <w:r w:rsidR="00195DF3">
              <w:t xml:space="preserve">THF must not be kept for longer than six months as it may form explosive peroxides on prolonged storage. </w:t>
            </w:r>
          </w:p>
          <w:p w14:paraId="37C7A09D" w14:textId="77777777" w:rsidR="00CE5F9D" w:rsidRPr="007854D1" w:rsidRDefault="00CE5F9D" w:rsidP="00663F21">
            <w:pPr>
              <w:spacing w:line="360" w:lineRule="auto"/>
              <w:rPr>
                <w:rFonts w:cstheme="minorHAnsi"/>
              </w:rPr>
            </w:pPr>
          </w:p>
          <w:p w14:paraId="1970CF65" w14:textId="21D69F9D"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w:t>
            </w:r>
            <w:r w:rsidRPr="007854D1">
              <w:rPr>
                <w:rFonts w:cstheme="minorHAnsi"/>
              </w:rPr>
              <w:t xml:space="preserve">Consult a </w:t>
            </w:r>
            <w:r w:rsidR="00A06313" w:rsidRPr="007854D1">
              <w:rPr>
                <w:rFonts w:cstheme="minorHAnsi"/>
              </w:rPr>
              <w:t>doctor/medical service</w:t>
            </w:r>
            <w:r w:rsidR="006F7A1E">
              <w:rPr>
                <w:rFonts w:cstheme="minorHAnsi"/>
              </w:rPr>
              <w:t>.</w:t>
            </w:r>
          </w:p>
          <w:p w14:paraId="17D10593" w14:textId="5EA5D504"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3309A4">
              <w:rPr>
                <w:rFonts w:cstheme="minorHAnsi"/>
              </w:rPr>
              <w:t xml:space="preserve">Remove contaminated clothing. </w:t>
            </w:r>
            <w:r w:rsidRPr="007854D1">
              <w:rPr>
                <w:rFonts w:cstheme="minorHAnsi"/>
              </w:rPr>
              <w:t>Consult a doctor/medical service</w:t>
            </w:r>
            <w:r w:rsidR="00795B6A">
              <w:rPr>
                <w:rFonts w:cstheme="minorHAnsi"/>
              </w:rPr>
              <w:t xml:space="preserve"> </w:t>
            </w:r>
            <w:r w:rsidR="00466A6A">
              <w:rPr>
                <w:rFonts w:cstheme="minorHAnsi"/>
              </w:rPr>
              <w:t>if skin irritation persists</w:t>
            </w:r>
            <w:r w:rsidR="00075249">
              <w:rPr>
                <w:rFonts w:cstheme="minorHAnsi"/>
              </w:rPr>
              <w:t>.</w:t>
            </w:r>
          </w:p>
          <w:p w14:paraId="48CF8E80" w14:textId="72859D41"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w:t>
            </w:r>
            <w:r w:rsidR="00B73F83">
              <w:rPr>
                <w:rFonts w:cstheme="minorHAnsi"/>
              </w:rPr>
              <w:t>o</w:t>
            </w:r>
            <w:r w:rsidR="00D20E26">
              <w:rPr>
                <w:rFonts w:cstheme="minorHAnsi"/>
              </w:rPr>
              <w:t>nsult a doctor/medical service</w:t>
            </w:r>
            <w:r w:rsidR="00B73F83">
              <w:rPr>
                <w:rFonts w:cstheme="minorHAnsi"/>
              </w:rPr>
              <w:t>.</w:t>
            </w:r>
          </w:p>
          <w:p w14:paraId="27777BB8" w14:textId="77777777" w:rsidR="0024459B" w:rsidRDefault="00A06313" w:rsidP="00957FB1">
            <w:pPr>
              <w:spacing w:line="360" w:lineRule="auto"/>
              <w:rPr>
                <w:rFonts w:cstheme="minorHAnsi"/>
              </w:rPr>
            </w:pPr>
            <w:r w:rsidRPr="007854D1">
              <w:rPr>
                <w:rFonts w:cstheme="minorHAnsi"/>
                <w:b/>
                <w:u w:val="single"/>
              </w:rPr>
              <w:t xml:space="preserve">Ingestion: </w:t>
            </w:r>
            <w:r w:rsidR="00CB4827" w:rsidRPr="007854D1">
              <w:rPr>
                <w:rFonts w:cstheme="minorHAnsi"/>
              </w:rPr>
              <w:t>Rinse mouth with water</w:t>
            </w:r>
            <w:r w:rsidR="008407B3">
              <w:rPr>
                <w:rFonts w:cstheme="minorHAnsi"/>
              </w:rPr>
              <w:t xml:space="preserve"> and drink plenty of water after exposure</w:t>
            </w:r>
            <w:r w:rsidR="00CB4827" w:rsidRPr="007854D1">
              <w:rPr>
                <w:rFonts w:cstheme="minorHAnsi"/>
              </w:rPr>
              <w:t xml:space="preserve">. </w:t>
            </w:r>
            <w:r w:rsidR="00F66F22">
              <w:t xml:space="preserve">Never give anything by mouth to an unconscious person.  </w:t>
            </w:r>
            <w:r w:rsidR="00CB4827" w:rsidRPr="007854D1">
              <w:rPr>
                <w:rFonts w:cstheme="minorHAnsi"/>
              </w:rPr>
              <w:t>Immediately consult a doctor/medical service.</w:t>
            </w:r>
            <w:r w:rsidR="003309A4">
              <w:rPr>
                <w:rFonts w:cstheme="minorHAnsi"/>
              </w:rPr>
              <w:t xml:space="preserve"> </w:t>
            </w:r>
          </w:p>
          <w:p w14:paraId="6E40D3FB" w14:textId="77777777" w:rsidR="00957FB1" w:rsidRDefault="00957FB1" w:rsidP="00957FB1">
            <w:pPr>
              <w:spacing w:line="360" w:lineRule="auto"/>
              <w:rPr>
                <w:rFonts w:cstheme="minorHAnsi"/>
              </w:rPr>
            </w:pPr>
          </w:p>
          <w:p w14:paraId="6A34EB6A" w14:textId="77777777" w:rsidR="00957FB1" w:rsidRDefault="00957FB1" w:rsidP="00957FB1">
            <w:pPr>
              <w:spacing w:line="360" w:lineRule="auto"/>
              <w:rPr>
                <w:rFonts w:cstheme="minorHAnsi"/>
              </w:rPr>
            </w:pPr>
          </w:p>
          <w:p w14:paraId="4A22D608" w14:textId="205EA6E2" w:rsidR="00957FB1" w:rsidRPr="00D70124" w:rsidRDefault="00957FB1" w:rsidP="00957FB1">
            <w:pPr>
              <w:spacing w:line="360" w:lineRule="auto"/>
              <w:rPr>
                <w:rFonts w:cstheme="minorHAnsi"/>
              </w:rPr>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47AF2CE4" w:rsidR="00EF11FF" w:rsidRPr="0091507C" w:rsidRDefault="00305079" w:rsidP="00521C74">
            <w:pPr>
              <w:spacing w:line="360" w:lineRule="auto"/>
              <w:rPr>
                <w:b/>
              </w:rPr>
            </w:pPr>
            <w:r>
              <w:t xml:space="preserve">Avoid contact with skin, eyes, and clothing. </w:t>
            </w:r>
            <w:r w:rsidR="0091507C">
              <w:t xml:space="preserve">Avoid ingestion and inhalation. </w:t>
            </w:r>
            <w:r w:rsidR="00EF11FF">
              <w:t>Wash hands and other exposed areas with mild soap and water before eating, drinking or smoking and when leaving work. Wash contaminated clothing before reuse. Do not eat, drink or smoke when using this product.</w:t>
            </w:r>
            <w:r w:rsidR="0091507C">
              <w:t xml:space="preserve">  If peroxide formation (crystallization) is suspected, do not open or move container – call EH&amp;S immediately at 813-974-4036.  </w:t>
            </w:r>
          </w:p>
          <w:p w14:paraId="57468E9F" w14:textId="77777777" w:rsidR="002B78C2" w:rsidRDefault="002B78C2" w:rsidP="002B78C2">
            <w:pPr>
              <w:spacing w:line="360" w:lineRule="auto"/>
              <w:rPr>
                <w:b/>
                <w:u w:val="single"/>
                <w:lang w:val="en"/>
              </w:rPr>
            </w:pPr>
            <w:r>
              <w:rPr>
                <w:b/>
                <w:u w:val="single"/>
                <w:lang w:val="en"/>
              </w:rPr>
              <w:t>Storage:</w:t>
            </w:r>
          </w:p>
          <w:p w14:paraId="48DA5057" w14:textId="1624B64D" w:rsidR="00663F21" w:rsidRPr="00663F21" w:rsidRDefault="00521C74" w:rsidP="0091507C">
            <w:pPr>
              <w:spacing w:line="360" w:lineRule="auto"/>
              <w:rPr>
                <w:lang w:val="en"/>
              </w:rPr>
            </w:pPr>
            <w:r>
              <w:rPr>
                <w:lang w:val="en"/>
              </w:rPr>
              <w:t xml:space="preserve">Store in a </w:t>
            </w:r>
            <w:r w:rsidR="00305079">
              <w:rPr>
                <w:lang w:val="en"/>
              </w:rPr>
              <w:t>cool, ventilated location</w:t>
            </w:r>
            <w:r w:rsidR="0024459B">
              <w:rPr>
                <w:lang w:val="en"/>
              </w:rPr>
              <w:t xml:space="preserve"> </w:t>
            </w:r>
            <w:r w:rsidR="002C45CE">
              <w:rPr>
                <w:lang w:val="en"/>
              </w:rPr>
              <w:t xml:space="preserve">away from acids </w:t>
            </w:r>
            <w:r w:rsidR="0091507C">
              <w:rPr>
                <w:lang w:val="en"/>
              </w:rPr>
              <w:t>or in a designated flammable cabinet</w:t>
            </w:r>
            <w:r>
              <w:rPr>
                <w:lang w:val="en"/>
              </w:rPr>
              <w:t xml:space="preserve">. </w:t>
            </w:r>
            <w:r w:rsidR="00305079">
              <w:rPr>
                <w:lang w:val="en"/>
              </w:rPr>
              <w:t xml:space="preserve">Keep container tightly sealed and </w:t>
            </w:r>
            <w:r w:rsidR="0024459B">
              <w:rPr>
                <w:lang w:val="en"/>
              </w:rPr>
              <w:t xml:space="preserve">away from </w:t>
            </w:r>
            <w:r w:rsidR="0091507C">
              <w:rPr>
                <w:lang w:val="en"/>
              </w:rPr>
              <w:t xml:space="preserve">heat and sources of ignition. </w:t>
            </w:r>
            <w:r w:rsidR="0091507C">
              <w:t>Do not store for longer than six months as it may form explosive peroxides on prolonged storage.</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60AED9A5" w:rsidR="00521C74" w:rsidRPr="00663F21" w:rsidRDefault="00F66F22" w:rsidP="00F20CE0">
            <w:pPr>
              <w:spacing w:line="360" w:lineRule="auto"/>
            </w:pPr>
            <w:r>
              <w:t xml:space="preserve">The room where the chemical is being used should be equipped with proper exhaust ventilation to keep the airborne concentration below the allowable exposure limit.  </w:t>
            </w:r>
            <w:r w:rsidR="007854D1">
              <w:t xml:space="preserve">Emergency eye wash fountains </w:t>
            </w:r>
            <w:r w:rsidR="0024459B">
              <w:t xml:space="preserve">and safety showers </w:t>
            </w:r>
            <w:r w:rsidR="007854D1">
              <w:t>should be available in the immediate vicinity of any potential exposure.</w:t>
            </w:r>
            <w:r w:rsidR="00980C70">
              <w:t xml:space="preserve"> </w:t>
            </w:r>
            <w:r w:rsidR="00AA5A13">
              <w:t>Use explosion-proof electrical, ventilating, and lighting equipment and non-sparking tools.  Take precautionary measures against static discharges.</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FE7D8B"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FE7D8B"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9FE6514" w:rsidR="00663F21" w:rsidRPr="00663F21" w:rsidRDefault="00FE7D8B"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C35F49">
                  <w:t xml:space="preserve">Nitrile rubber </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FE7D8B"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FE7D8B"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388EF7E5" w:rsidR="00663F21" w:rsidRPr="00663F21" w:rsidRDefault="00FE7D8B" w:rsidP="00663F21">
            <w:pPr>
              <w:spacing w:line="360" w:lineRule="auto"/>
            </w:pPr>
            <w:sdt>
              <w:sdtPr>
                <w:id w:val="464312949"/>
                <w14:checkbox>
                  <w14:checked w14:val="0"/>
                  <w14:checkedState w14:val="2612" w14:font="MS Gothic"/>
                  <w14:uncheckedState w14:val="2610" w14:font="MS Gothic"/>
                </w14:checkbox>
              </w:sdtPr>
              <w:sdtEndPr/>
              <w:sdtContent>
                <w:r w:rsidR="00D447F1">
                  <w:rPr>
                    <w:rFonts w:ascii="MS Gothic" w:eastAsia="MS Gothic" w:hAnsi="MS Gothic" w:hint="eastAsia"/>
                  </w:rPr>
                  <w:t>☐</w:t>
                </w:r>
              </w:sdtContent>
            </w:sdt>
            <w:r w:rsidR="00663F21" w:rsidRPr="00663F21">
              <w:t xml:space="preserve"> Face shield </w:t>
            </w:r>
          </w:p>
          <w:p w14:paraId="4C7D1169" w14:textId="6802BDB8" w:rsidR="00663F21" w:rsidRPr="00663F21" w:rsidRDefault="00FE7D8B" w:rsidP="00663F21">
            <w:pPr>
              <w:spacing w:line="360" w:lineRule="auto"/>
            </w:pPr>
            <w:sdt>
              <w:sdtPr>
                <w:id w:val="1423373624"/>
                <w14:checkbox>
                  <w14:checked w14:val="0"/>
                  <w14:checkedState w14:val="2612" w14:font="MS Gothic"/>
                  <w14:uncheckedState w14:val="2610" w14:font="MS Gothic"/>
                </w14:checkbox>
              </w:sdtPr>
              <w:sdtEndPr/>
              <w:sdtContent>
                <w:r w:rsidR="00AC47DE">
                  <w:rPr>
                    <w:rFonts w:ascii="MS Gothic" w:eastAsia="MS Gothic" w:hAnsi="MS Gothic" w:hint="eastAsia"/>
                  </w:rPr>
                  <w:t>☐</w:t>
                </w:r>
              </w:sdtContent>
            </w:sdt>
            <w:r w:rsidR="00663F21" w:rsidRPr="00663F21">
              <w:t xml:space="preserve"> Lab coat</w:t>
            </w:r>
          </w:p>
          <w:p w14:paraId="7511D94F" w14:textId="4D2DBB78" w:rsidR="00663F21" w:rsidRPr="00663F21" w:rsidRDefault="00FE7D8B" w:rsidP="00663F21">
            <w:pPr>
              <w:spacing w:line="360" w:lineRule="auto"/>
            </w:pPr>
            <w:sdt>
              <w:sdtPr>
                <w:id w:val="1214781860"/>
                <w14:checkbox>
                  <w14:checked w14:val="1"/>
                  <w14:checkedState w14:val="2612" w14:font="MS Gothic"/>
                  <w14:uncheckedState w14:val="2610" w14:font="MS Gothic"/>
                </w14:checkbox>
              </w:sdtPr>
              <w:sdtEndPr/>
              <w:sdtContent>
                <w:r w:rsidR="00AC47DE">
                  <w:rPr>
                    <w:rFonts w:ascii="MS Gothic" w:eastAsia="MS Gothic" w:hAnsi="MS Gothic" w:hint="eastAsia"/>
                  </w:rPr>
                  <w:t>☒</w:t>
                </w:r>
              </w:sdtContent>
            </w:sdt>
            <w:r w:rsidR="00663F21" w:rsidRPr="00663F21">
              <w:t xml:space="preserve"> Flame-resistant lab coat        </w:t>
            </w:r>
          </w:p>
          <w:p w14:paraId="48CAA8AE" w14:textId="77777777" w:rsidR="00663F21" w:rsidRPr="00663F21" w:rsidRDefault="00FE7D8B"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14506A6D" w14:textId="474F82F9" w:rsidR="00E82518" w:rsidRPr="00D70124" w:rsidRDefault="00663F21" w:rsidP="0078174E">
            <w:pPr>
              <w:spacing w:line="360" w:lineRule="auto"/>
            </w:pPr>
            <w:r w:rsidRPr="00663F21">
              <w:lastRenderedPageBreak/>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63901E7A" w:rsidR="00663F21" w:rsidRPr="00663F21" w:rsidRDefault="00663F21" w:rsidP="00663F21">
            <w:pPr>
              <w:spacing w:line="360" w:lineRule="auto"/>
              <w:rPr>
                <w:bCs/>
              </w:rPr>
            </w:pPr>
            <w:r w:rsidRPr="00663F21">
              <w:rPr>
                <w:b/>
                <w:bCs/>
              </w:rPr>
              <w:lastRenderedPageBreak/>
              <w:t>Incident and Near Miss Reporting</w:t>
            </w:r>
            <w:r w:rsidRPr="00663F21">
              <w:rPr>
                <w:bCs/>
              </w:rPr>
              <w:t xml:space="preserve">: </w:t>
            </w:r>
            <w:r w:rsidR="00F0571A">
              <w:rPr>
                <w:bCs/>
              </w:rPr>
              <w:t>Report any incident</w:t>
            </w:r>
            <w:r w:rsidR="00F0571A"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FE7D8B" w:rsidP="00663F21">
            <w:pPr>
              <w:spacing w:line="360" w:lineRule="auto"/>
              <w:rPr>
                <w:rStyle w:val="Hyperlink"/>
                <w:bCs/>
              </w:rPr>
            </w:pPr>
            <w:hyperlink r:id="rId9"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53BC5659"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D4154C">
              <w:rPr>
                <w:bCs/>
              </w:rPr>
              <w:t>Complete the Supervisor’s Accident Investigation Report available at the link above and send it to EH&amp;S within 24 hours.</w:t>
            </w:r>
          </w:p>
          <w:p w14:paraId="0277D9F0" w14:textId="49EAE768" w:rsidR="00D4154C" w:rsidRPr="00663F21" w:rsidRDefault="00D4154C"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545D21CC" w:rsidR="00663F21" w:rsidRPr="00663F21" w:rsidRDefault="004C1849"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0"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52898242" w14:textId="79413AFE" w:rsidR="004C1849" w:rsidRPr="00663F21" w:rsidRDefault="004C1849" w:rsidP="004C1849">
            <w:pPr>
              <w:spacing w:line="360" w:lineRule="auto"/>
            </w:pPr>
            <w:r w:rsidRPr="00663F21">
              <w:t xml:space="preserve">All individuals working with chemicals in USF laboratories must take EH&amp;S’s Laboratory Safety Training. To register for Laboratory </w:t>
            </w:r>
            <w:r w:rsidR="007D4D89">
              <w:t>Safety</w:t>
            </w:r>
            <w:r w:rsidRPr="00663F21">
              <w:t xml:space="preserve"> Training, please use the following link, </w:t>
            </w:r>
            <w:hyperlink r:id="rId11"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FE7D8B"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568113CA" w:rsidR="00663F21" w:rsidRPr="00663F21" w:rsidRDefault="00FE7D8B"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Safety Training </w:t>
            </w:r>
          </w:p>
          <w:p w14:paraId="44CC7DF7" w14:textId="77777777" w:rsidR="007D4D89" w:rsidRDefault="00FE7D8B" w:rsidP="007D4D89">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D4D89">
              <w:t>Hazard Communication</w:t>
            </w:r>
          </w:p>
          <w:p w14:paraId="7E6E892A" w14:textId="44CDA08E" w:rsidR="00663F21" w:rsidRPr="00663F21" w:rsidRDefault="00FE7D8B" w:rsidP="00663F21">
            <w:pPr>
              <w:spacing w:line="360" w:lineRule="auto"/>
            </w:pPr>
            <w:sdt>
              <w:sdtPr>
                <w:id w:val="1948124478"/>
                <w14:checkbox>
                  <w14:checked w14:val="1"/>
                  <w14:checkedState w14:val="2612" w14:font="MS Gothic"/>
                  <w14:uncheckedState w14:val="2610" w14:font="MS Gothic"/>
                </w14:checkbox>
              </w:sdtPr>
              <w:sdtEndPr/>
              <w:sdtContent>
                <w:r w:rsidR="009D2413">
                  <w:rPr>
                    <w:rFonts w:ascii="MS Gothic" w:eastAsia="MS Gothic" w:hAnsi="MS Gothic" w:hint="eastAsia"/>
                  </w:rPr>
                  <w:t>☒</w:t>
                </w:r>
              </w:sdtContent>
            </w:sdt>
            <w:r w:rsidR="007D4D89" w:rsidRPr="00663F21">
              <w:t xml:space="preserve">EH&amp;S </w:t>
            </w:r>
            <w:r w:rsidR="007D4D89">
              <w:t>Hazardous Waste Awareness and Handling</w:t>
            </w:r>
          </w:p>
          <w:p w14:paraId="71911C72" w14:textId="77777777" w:rsidR="00663F21" w:rsidRPr="00663F21" w:rsidRDefault="00FE7D8B"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FE7D8B"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FE7D8B"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FE7D8B"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FE7D8B"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FE7D8B"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FE7D8B"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FE7D8B"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FE7D8B"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FE7D8B"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FE7D8B"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FE7D8B"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39433DC3" w14:textId="450993A8" w:rsidR="00663F21" w:rsidRPr="00663F21" w:rsidRDefault="00FE7D8B"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FE7D8B"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FE7D8B"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0D2AB580" w14:textId="77777777" w:rsidR="00E82518" w:rsidRDefault="00E82518">
      <w:pPr>
        <w:rPr>
          <w:rFonts w:eastAsia="Times New Roman" w:cstheme="minorHAnsi"/>
          <w:szCs w:val="28"/>
        </w:rPr>
      </w:pPr>
      <w:r>
        <w:rPr>
          <w:rFonts w:eastAsia="Times New Roman" w:cstheme="minorHAnsi"/>
          <w:szCs w:val="28"/>
        </w:rPr>
        <w:br w:type="page"/>
      </w:r>
    </w:p>
    <w:p w14:paraId="7CB059B7" w14:textId="0FED3C84"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87696C">
        <w:rPr>
          <w:rFonts w:eastAsia="Times New Roman" w:cstheme="minorHAnsi"/>
          <w:b/>
          <w:i/>
          <w:szCs w:val="28"/>
          <w:u w:val="single"/>
        </w:rPr>
        <w:t>Tetrahydrofuran</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3DA60FC0"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87696C">
        <w:rPr>
          <w:rFonts w:eastAsia="Times New Roman" w:cstheme="minorHAnsi"/>
          <w:b/>
          <w:i/>
          <w:szCs w:val="28"/>
          <w:u w:val="single"/>
        </w:rPr>
        <w:t>Tetrahydrofuran</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FE7D8B" w:rsidP="00663F21">
      <w:pPr>
        <w:spacing w:after="0" w:line="360" w:lineRule="auto"/>
      </w:pPr>
    </w:p>
    <w:sectPr w:rsidR="00CE1F09" w:rsidSect="00386CC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77255" w14:textId="77777777" w:rsidR="00FE7D8B" w:rsidRDefault="00FE7D8B" w:rsidP="00CD0F74">
      <w:pPr>
        <w:spacing w:after="0" w:line="240" w:lineRule="auto"/>
      </w:pPr>
      <w:r>
        <w:separator/>
      </w:r>
    </w:p>
  </w:endnote>
  <w:endnote w:type="continuationSeparator" w:id="0">
    <w:p w14:paraId="1887F6A0" w14:textId="77777777" w:rsidR="00FE7D8B" w:rsidRDefault="00FE7D8B"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53E8309A" w:rsidR="00CD0F74" w:rsidRDefault="00CD0F74">
    <w:pPr>
      <w:pStyle w:val="Footer"/>
    </w:pPr>
    <w:r>
      <w:t xml:space="preserve">Last revised </w:t>
    </w:r>
    <w:r w:rsidR="009A5724">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CDEA5" w14:textId="77777777" w:rsidR="00FE7D8B" w:rsidRDefault="00FE7D8B" w:rsidP="00CD0F74">
      <w:pPr>
        <w:spacing w:after="0" w:line="240" w:lineRule="auto"/>
      </w:pPr>
      <w:r>
        <w:separator/>
      </w:r>
    </w:p>
  </w:footnote>
  <w:footnote w:type="continuationSeparator" w:id="0">
    <w:p w14:paraId="15AD9A3B" w14:textId="77777777" w:rsidR="00FE7D8B" w:rsidRDefault="00FE7D8B"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NKkFALw7tvctAAAA"/>
  </w:docVars>
  <w:rsids>
    <w:rsidRoot w:val="00663F21"/>
    <w:rsid w:val="0001174D"/>
    <w:rsid w:val="000306E2"/>
    <w:rsid w:val="00075249"/>
    <w:rsid w:val="000951FC"/>
    <w:rsid w:val="0011123D"/>
    <w:rsid w:val="001149D6"/>
    <w:rsid w:val="00137C86"/>
    <w:rsid w:val="0014062A"/>
    <w:rsid w:val="00141AA0"/>
    <w:rsid w:val="001579A6"/>
    <w:rsid w:val="00162968"/>
    <w:rsid w:val="00195DF3"/>
    <w:rsid w:val="001E3965"/>
    <w:rsid w:val="001E3CDB"/>
    <w:rsid w:val="001E6CD9"/>
    <w:rsid w:val="00221EF1"/>
    <w:rsid w:val="0024459B"/>
    <w:rsid w:val="002831CF"/>
    <w:rsid w:val="002B2F54"/>
    <w:rsid w:val="002B78C2"/>
    <w:rsid w:val="002C45CE"/>
    <w:rsid w:val="002E6067"/>
    <w:rsid w:val="002F2FE6"/>
    <w:rsid w:val="002F6F98"/>
    <w:rsid w:val="00305079"/>
    <w:rsid w:val="003063EB"/>
    <w:rsid w:val="003079CA"/>
    <w:rsid w:val="003115E3"/>
    <w:rsid w:val="003309A4"/>
    <w:rsid w:val="00375C60"/>
    <w:rsid w:val="00386CCE"/>
    <w:rsid w:val="00456C7F"/>
    <w:rsid w:val="00466A6A"/>
    <w:rsid w:val="00482D56"/>
    <w:rsid w:val="00485EC4"/>
    <w:rsid w:val="004C1849"/>
    <w:rsid w:val="004D1A89"/>
    <w:rsid w:val="004F25F0"/>
    <w:rsid w:val="00506A86"/>
    <w:rsid w:val="005139E1"/>
    <w:rsid w:val="00520772"/>
    <w:rsid w:val="00521C74"/>
    <w:rsid w:val="0056135F"/>
    <w:rsid w:val="00582117"/>
    <w:rsid w:val="005B5098"/>
    <w:rsid w:val="005B6E96"/>
    <w:rsid w:val="005F41B9"/>
    <w:rsid w:val="00600C9F"/>
    <w:rsid w:val="0060234B"/>
    <w:rsid w:val="00663F21"/>
    <w:rsid w:val="006F7A1E"/>
    <w:rsid w:val="00722F40"/>
    <w:rsid w:val="007333EE"/>
    <w:rsid w:val="0078174E"/>
    <w:rsid w:val="007854D1"/>
    <w:rsid w:val="0079286C"/>
    <w:rsid w:val="00795B6A"/>
    <w:rsid w:val="007D4D89"/>
    <w:rsid w:val="0081197A"/>
    <w:rsid w:val="0082749F"/>
    <w:rsid w:val="00835DB1"/>
    <w:rsid w:val="008407B3"/>
    <w:rsid w:val="00864FA4"/>
    <w:rsid w:val="0087696C"/>
    <w:rsid w:val="0089526B"/>
    <w:rsid w:val="008B2F71"/>
    <w:rsid w:val="0090279C"/>
    <w:rsid w:val="0091507C"/>
    <w:rsid w:val="009349E8"/>
    <w:rsid w:val="009543D4"/>
    <w:rsid w:val="00957FB1"/>
    <w:rsid w:val="009746AB"/>
    <w:rsid w:val="00980C70"/>
    <w:rsid w:val="00996970"/>
    <w:rsid w:val="009A5724"/>
    <w:rsid w:val="009C0538"/>
    <w:rsid w:val="009D2413"/>
    <w:rsid w:val="00A06313"/>
    <w:rsid w:val="00A21EA4"/>
    <w:rsid w:val="00A70002"/>
    <w:rsid w:val="00AA5A13"/>
    <w:rsid w:val="00AA6281"/>
    <w:rsid w:val="00AC47DE"/>
    <w:rsid w:val="00AC4CA1"/>
    <w:rsid w:val="00B269A7"/>
    <w:rsid w:val="00B40488"/>
    <w:rsid w:val="00B43D38"/>
    <w:rsid w:val="00B5334D"/>
    <w:rsid w:val="00B57262"/>
    <w:rsid w:val="00B6073D"/>
    <w:rsid w:val="00B73F83"/>
    <w:rsid w:val="00B812B6"/>
    <w:rsid w:val="00BC35FD"/>
    <w:rsid w:val="00BD0125"/>
    <w:rsid w:val="00BE5B52"/>
    <w:rsid w:val="00BF1110"/>
    <w:rsid w:val="00C042A1"/>
    <w:rsid w:val="00C23391"/>
    <w:rsid w:val="00C35F49"/>
    <w:rsid w:val="00C371CA"/>
    <w:rsid w:val="00C458F5"/>
    <w:rsid w:val="00CA0369"/>
    <w:rsid w:val="00CB4827"/>
    <w:rsid w:val="00CB4C1A"/>
    <w:rsid w:val="00CB7BA4"/>
    <w:rsid w:val="00CD0F74"/>
    <w:rsid w:val="00CE183C"/>
    <w:rsid w:val="00CE5F9D"/>
    <w:rsid w:val="00D156E9"/>
    <w:rsid w:val="00D20E26"/>
    <w:rsid w:val="00D279BA"/>
    <w:rsid w:val="00D4154C"/>
    <w:rsid w:val="00D447CB"/>
    <w:rsid w:val="00D447F1"/>
    <w:rsid w:val="00D53B75"/>
    <w:rsid w:val="00D70124"/>
    <w:rsid w:val="00D87794"/>
    <w:rsid w:val="00DA05D3"/>
    <w:rsid w:val="00DF34C2"/>
    <w:rsid w:val="00E56AAF"/>
    <w:rsid w:val="00E652F2"/>
    <w:rsid w:val="00E81C7E"/>
    <w:rsid w:val="00E82518"/>
    <w:rsid w:val="00ED3308"/>
    <w:rsid w:val="00EF11FF"/>
    <w:rsid w:val="00EF57E6"/>
    <w:rsid w:val="00F0571A"/>
    <w:rsid w:val="00F20CE0"/>
    <w:rsid w:val="00F628F3"/>
    <w:rsid w:val="00F66F22"/>
    <w:rsid w:val="00FA53CA"/>
    <w:rsid w:val="00FD51F8"/>
    <w:rsid w:val="00FE7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olv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Polar_molecul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training/course-descriptions.aspx" TargetMode="External"/><Relationship Id="rId5" Type="http://schemas.openxmlformats.org/officeDocument/2006/relationships/footnotes" Target="footnotes.xml"/><Relationship Id="rId10" Type="http://schemas.openxmlformats.org/officeDocument/2006/relationships/hyperlink" Target="https://www.usf.edu/administrative-services/environmental-health-safety/documents/hazwaste-managementprocedure.pdf"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1489</Words>
  <Characters>849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40</cp:revision>
  <cp:lastPrinted>2019-06-12T17:22:00Z</cp:lastPrinted>
  <dcterms:created xsi:type="dcterms:W3CDTF">2019-10-29T14:46:00Z</dcterms:created>
  <dcterms:modified xsi:type="dcterms:W3CDTF">2022-07-19T19:39:00Z</dcterms:modified>
</cp:coreProperties>
</file>